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5458FA" w14:textId="74072CF9" w:rsidR="003366EB" w:rsidRPr="002A78B1" w:rsidRDefault="00045E97" w:rsidP="002A78B1">
      <w:pPr>
        <w:pStyle w:val="ListParagraph"/>
        <w:numPr>
          <w:ilvl w:val="0"/>
          <w:numId w:val="1"/>
        </w:numPr>
        <w:rPr>
          <w:b/>
        </w:rPr>
      </w:pPr>
      <w:r w:rsidRPr="001820E8">
        <w:rPr>
          <w:b/>
        </w:rPr>
        <w:t xml:space="preserve">Write a program to manage </w:t>
      </w:r>
      <w:r w:rsidR="00E814EB" w:rsidRPr="001820E8">
        <w:rPr>
          <w:b/>
        </w:rPr>
        <w:t>an</w:t>
      </w:r>
      <w:r w:rsidRPr="001820E8">
        <w:rPr>
          <w:b/>
        </w:rPr>
        <w:t xml:space="preserve"> Inventory system</w:t>
      </w:r>
      <w:r w:rsidR="002A78B1">
        <w:rPr>
          <w:b/>
        </w:rPr>
        <w:t xml:space="preserve"> </w:t>
      </w:r>
      <w:r w:rsidR="003366EB" w:rsidRPr="002A78B1">
        <w:rPr>
          <w:b/>
        </w:rPr>
        <w:t>which takes input of products along with its details</w:t>
      </w:r>
      <w:r w:rsidR="002A78B1">
        <w:rPr>
          <w:b/>
        </w:rPr>
        <w:t>.</w:t>
      </w:r>
    </w:p>
    <w:p w14:paraId="5768AB82" w14:textId="12D7DD60" w:rsidR="00E814EB" w:rsidRDefault="00E814EB" w:rsidP="003366EB">
      <w:pPr>
        <w:pStyle w:val="ListParagraph"/>
        <w:numPr>
          <w:ilvl w:val="1"/>
          <w:numId w:val="1"/>
        </w:numPr>
      </w:pPr>
      <w:r>
        <w:t xml:space="preserve">Products will contain the following details. </w:t>
      </w:r>
      <w:r>
        <w:tab/>
      </w:r>
    </w:p>
    <w:p w14:paraId="3C08420A" w14:textId="42675C12" w:rsidR="00E814EB" w:rsidRDefault="00E814EB" w:rsidP="00E814EB">
      <w:pPr>
        <w:pStyle w:val="ListParagraph"/>
        <w:numPr>
          <w:ilvl w:val="2"/>
          <w:numId w:val="1"/>
        </w:numPr>
      </w:pPr>
      <w:r>
        <w:t>Name</w:t>
      </w:r>
    </w:p>
    <w:p w14:paraId="1243F83B" w14:textId="1C81B9FC" w:rsidR="00E814EB" w:rsidRDefault="00E814EB" w:rsidP="00E814EB">
      <w:pPr>
        <w:pStyle w:val="ListParagraph"/>
        <w:numPr>
          <w:ilvl w:val="2"/>
          <w:numId w:val="1"/>
        </w:numPr>
      </w:pPr>
      <w:r>
        <w:t>Price</w:t>
      </w:r>
    </w:p>
    <w:p w14:paraId="4F75E404" w14:textId="219180D0" w:rsidR="001E055B" w:rsidRDefault="001E055B" w:rsidP="004E00B8">
      <w:pPr>
        <w:pStyle w:val="ListParagraph"/>
        <w:numPr>
          <w:ilvl w:val="2"/>
          <w:numId w:val="1"/>
        </w:numPr>
      </w:pPr>
      <w:r>
        <w:t>Quantity</w:t>
      </w:r>
    </w:p>
    <w:p w14:paraId="66077C68" w14:textId="34052EAF" w:rsidR="004E00B8" w:rsidRDefault="004E00B8" w:rsidP="004E00B8">
      <w:pPr>
        <w:pStyle w:val="ListParagraph"/>
        <w:numPr>
          <w:ilvl w:val="2"/>
          <w:numId w:val="1"/>
        </w:numPr>
      </w:pPr>
      <w:r>
        <w:t>Type</w:t>
      </w:r>
    </w:p>
    <w:p w14:paraId="164FFDDD" w14:textId="71F7DEC6" w:rsidR="004E00B8" w:rsidRDefault="004E00B8" w:rsidP="004E00B8">
      <w:pPr>
        <w:pStyle w:val="ListParagraph"/>
        <w:numPr>
          <w:ilvl w:val="1"/>
          <w:numId w:val="1"/>
        </w:numPr>
      </w:pPr>
      <w:r>
        <w:t xml:space="preserve">Input: List of products as </w:t>
      </w:r>
      <w:r w:rsidRPr="00793716">
        <w:rPr>
          <w:noProof/>
        </w:rPr>
        <w:t>follow</w:t>
      </w:r>
      <w:r w:rsidR="00793716">
        <w:rPr>
          <w:noProof/>
        </w:rPr>
        <w:t>s</w:t>
      </w:r>
      <w:r w:rsidR="00793716">
        <w:t xml:space="preserve">. </w:t>
      </w:r>
    </w:p>
    <w:p w14:paraId="3281A95B" w14:textId="4A616037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lettuce</w:t>
      </w:r>
      <w:r>
        <w:t>, 10</w:t>
      </w:r>
      <w:r w:rsidR="00C9039D">
        <w:t>.5</w:t>
      </w:r>
      <w:r>
        <w:t xml:space="preserve"> RS, 50, </w:t>
      </w:r>
      <w:r w:rsidRPr="004E00B8">
        <w:t>Leafy green</w:t>
      </w:r>
    </w:p>
    <w:p w14:paraId="1746D482" w14:textId="30A8F104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cabbage</w:t>
      </w:r>
      <w:r>
        <w:t>, 20 RS, 100,</w:t>
      </w:r>
      <w:r w:rsidRPr="004E00B8">
        <w:t xml:space="preserve"> Cruciferous</w:t>
      </w:r>
    </w:p>
    <w:p w14:paraId="1353322E" w14:textId="05F1F231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pumpkin</w:t>
      </w:r>
      <w:r>
        <w:t>, 30 RS, 30,</w:t>
      </w:r>
      <w:r w:rsidRPr="004E00B8">
        <w:t xml:space="preserve"> Marrow</w:t>
      </w:r>
    </w:p>
    <w:p w14:paraId="79B8D5F7" w14:textId="612E29C8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cauliflower</w:t>
      </w:r>
      <w:r>
        <w:t>, 10 RS, 25,</w:t>
      </w:r>
      <w:r w:rsidRPr="004E00B8">
        <w:t xml:space="preserve"> Cruciferous</w:t>
      </w:r>
    </w:p>
    <w:p w14:paraId="42F55AF8" w14:textId="7EECF570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zucchini</w:t>
      </w:r>
      <w:r>
        <w:t>, 20</w:t>
      </w:r>
      <w:r w:rsidR="00C9039D">
        <w:t>.5</w:t>
      </w:r>
      <w:r>
        <w:t xml:space="preserve"> RS, 50,</w:t>
      </w:r>
      <w:r w:rsidRPr="004E00B8">
        <w:t xml:space="preserve"> Marrow</w:t>
      </w:r>
    </w:p>
    <w:p w14:paraId="59AFA7D8" w14:textId="348BCD1E" w:rsidR="004E00B8" w:rsidRDefault="00DD1D22" w:rsidP="004E00B8">
      <w:pPr>
        <w:pStyle w:val="ListParagraph"/>
        <w:numPr>
          <w:ilvl w:val="2"/>
          <w:numId w:val="1"/>
        </w:numPr>
      </w:pPr>
      <w:r w:rsidRPr="00DD1D22">
        <w:t>yam</w:t>
      </w:r>
      <w:r w:rsidR="004E00B8">
        <w:t>, 30 RS, 50,</w:t>
      </w:r>
      <w:r w:rsidR="004E00B8" w:rsidRPr="004E00B8">
        <w:t xml:space="preserve"> </w:t>
      </w:r>
      <w:r w:rsidRPr="00DD1D22">
        <w:t>Root</w:t>
      </w:r>
    </w:p>
    <w:p w14:paraId="42C6FBCF" w14:textId="7AD96348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spinach</w:t>
      </w:r>
      <w:r>
        <w:t xml:space="preserve">, 10 RS, </w:t>
      </w:r>
      <w:r w:rsidR="00DD1D22">
        <w:t>10</w:t>
      </w:r>
      <w:r>
        <w:t>0,</w:t>
      </w:r>
      <w:r w:rsidRPr="004E00B8">
        <w:t xml:space="preserve"> Leafy green</w:t>
      </w:r>
    </w:p>
    <w:p w14:paraId="66B71514" w14:textId="0FD56116" w:rsidR="004E00B8" w:rsidRDefault="004E00B8" w:rsidP="004E00B8">
      <w:pPr>
        <w:pStyle w:val="ListParagraph"/>
        <w:numPr>
          <w:ilvl w:val="2"/>
          <w:numId w:val="1"/>
        </w:numPr>
      </w:pPr>
      <w:r w:rsidRPr="004E00B8">
        <w:t>broccoli</w:t>
      </w:r>
      <w:r>
        <w:t>, 20</w:t>
      </w:r>
      <w:r w:rsidR="00C9039D">
        <w:t>.2</w:t>
      </w:r>
      <w:r>
        <w:t xml:space="preserve"> RS, </w:t>
      </w:r>
      <w:r w:rsidR="00DD1D22">
        <w:t>75</w:t>
      </w:r>
      <w:r>
        <w:t>,</w:t>
      </w:r>
      <w:r w:rsidRPr="004E00B8">
        <w:t xml:space="preserve"> Cruciferous</w:t>
      </w:r>
    </w:p>
    <w:p w14:paraId="18B09B27" w14:textId="7F23AAF4" w:rsidR="004E00B8" w:rsidRDefault="004E00B8" w:rsidP="004E00B8">
      <w:pPr>
        <w:pStyle w:val="ListParagraph"/>
        <w:numPr>
          <w:ilvl w:val="2"/>
          <w:numId w:val="1"/>
        </w:numPr>
      </w:pPr>
      <w:r>
        <w:t xml:space="preserve">Garlic, 30 RS, </w:t>
      </w:r>
      <w:r w:rsidR="00DD1D22">
        <w:t>2</w:t>
      </w:r>
      <w:r>
        <w:t>0,</w:t>
      </w:r>
      <w:r w:rsidRPr="004E00B8">
        <w:t xml:space="preserve"> Leafy green</w:t>
      </w:r>
    </w:p>
    <w:p w14:paraId="4A3CD673" w14:textId="3203578C" w:rsidR="004E00B8" w:rsidRDefault="004E00B8" w:rsidP="004E00B8">
      <w:pPr>
        <w:pStyle w:val="ListParagraph"/>
        <w:numPr>
          <w:ilvl w:val="2"/>
          <w:numId w:val="1"/>
        </w:numPr>
      </w:pPr>
      <w:r w:rsidRPr="00793716">
        <w:rPr>
          <w:noProof/>
        </w:rPr>
        <w:t>silverbeet</w:t>
      </w:r>
      <w:r>
        <w:t>, 10 RS, 50,</w:t>
      </w:r>
      <w:r w:rsidRPr="004E00B8">
        <w:t xml:space="preserve"> Marrow</w:t>
      </w:r>
    </w:p>
    <w:p w14:paraId="532E0FF1" w14:textId="7333AE56" w:rsidR="00DD1D22" w:rsidRDefault="00DD1D22" w:rsidP="00DD1D22">
      <w:r w:rsidRPr="001820E8">
        <w:rPr>
          <w:color w:val="FF0000"/>
        </w:rPr>
        <w:t>OUTPUT</w:t>
      </w:r>
      <w:r>
        <w:t>:</w:t>
      </w:r>
    </w:p>
    <w:p w14:paraId="20B4007F" w14:textId="3830E703" w:rsidR="00DD1D22" w:rsidRDefault="00DD1D22" w:rsidP="00DD1D22">
      <w:pPr>
        <w:pStyle w:val="ListParagraph"/>
        <w:numPr>
          <w:ilvl w:val="0"/>
          <w:numId w:val="2"/>
        </w:numPr>
      </w:pPr>
      <w:r>
        <w:t>Print the total number of product in the list.</w:t>
      </w:r>
    </w:p>
    <w:p w14:paraId="1493E7E4" w14:textId="2003B2EA" w:rsidR="00DD1D22" w:rsidRDefault="00DD1D22" w:rsidP="00DD1D22">
      <w:pPr>
        <w:pStyle w:val="ListParagraph"/>
        <w:numPr>
          <w:ilvl w:val="0"/>
          <w:numId w:val="2"/>
        </w:numPr>
      </w:pPr>
      <w:r>
        <w:t xml:space="preserve">Add </w:t>
      </w:r>
      <w:r w:rsidR="00C9039D">
        <w:t>a</w:t>
      </w:r>
      <w:r>
        <w:t xml:space="preserve"> new product (</w:t>
      </w:r>
      <w:r w:rsidRPr="00793716">
        <w:rPr>
          <w:noProof/>
        </w:rPr>
        <w:t>Pot</w:t>
      </w:r>
      <w:r w:rsidR="00793716">
        <w:rPr>
          <w:noProof/>
        </w:rPr>
        <w:t>a</w:t>
      </w:r>
      <w:r w:rsidRPr="00793716">
        <w:rPr>
          <w:noProof/>
        </w:rPr>
        <w:t>to</w:t>
      </w:r>
      <w:r>
        <w:t>,10RS, 50,</w:t>
      </w:r>
      <w:r w:rsidRPr="00DD1D22">
        <w:rPr>
          <w:rFonts w:ascii="Arial" w:hAnsi="Arial" w:cs="Arial"/>
          <w:color w:val="222222"/>
          <w:shd w:val="clear" w:color="auto" w:fill="FFFFFF"/>
        </w:rPr>
        <w:t xml:space="preserve"> </w:t>
      </w:r>
      <w:r w:rsidRPr="00DD1D22">
        <w:t>Root</w:t>
      </w:r>
      <w:r>
        <w:t>). And print the list of all products and</w:t>
      </w:r>
      <w:r w:rsidR="00793716">
        <w:t xml:space="preserve"> a</w:t>
      </w:r>
      <w:r>
        <w:t xml:space="preserve"> </w:t>
      </w:r>
      <w:r w:rsidRPr="00793716">
        <w:rPr>
          <w:noProof/>
        </w:rPr>
        <w:t>total</w:t>
      </w:r>
      <w:r>
        <w:t xml:space="preserve"> number of products(integer).</w:t>
      </w:r>
    </w:p>
    <w:p w14:paraId="71431C9D" w14:textId="1DF4EACE" w:rsidR="00DD1D22" w:rsidRPr="00C9039D" w:rsidRDefault="00DD1D22" w:rsidP="00DD1D22">
      <w:pPr>
        <w:pStyle w:val="ListParagraph"/>
        <w:numPr>
          <w:ilvl w:val="0"/>
          <w:numId w:val="2"/>
        </w:numPr>
        <w:rPr>
          <w:b/>
        </w:rPr>
      </w:pPr>
      <w:r>
        <w:t xml:space="preserve">Print all the products of which </w:t>
      </w:r>
      <w:r w:rsidRPr="00793716">
        <w:rPr>
          <w:noProof/>
        </w:rPr>
        <w:t>ha</w:t>
      </w:r>
      <w:r w:rsidR="00793716">
        <w:rPr>
          <w:noProof/>
        </w:rPr>
        <w:t>ve</w:t>
      </w:r>
      <w:r>
        <w:t xml:space="preserve"> the type </w:t>
      </w:r>
      <w:r w:rsidRPr="00C9039D">
        <w:rPr>
          <w:b/>
        </w:rPr>
        <w:t>Leafy green</w:t>
      </w:r>
      <w:r w:rsidR="00C9039D">
        <w:rPr>
          <w:b/>
        </w:rPr>
        <w:t>.</w:t>
      </w:r>
    </w:p>
    <w:p w14:paraId="34B4538D" w14:textId="0700E682" w:rsidR="00DD1D22" w:rsidRDefault="001820E8" w:rsidP="001820E8">
      <w:pPr>
        <w:pStyle w:val="ListParagraph"/>
        <w:numPr>
          <w:ilvl w:val="0"/>
          <w:numId w:val="2"/>
        </w:numPr>
      </w:pPr>
      <w:r>
        <w:t xml:space="preserve">As all the </w:t>
      </w:r>
      <w:r w:rsidRPr="00793716">
        <w:rPr>
          <w:noProof/>
        </w:rPr>
        <w:t>garlic</w:t>
      </w:r>
      <w:r>
        <w:t xml:space="preserve"> are sold out, </w:t>
      </w:r>
      <w:r w:rsidR="00DD1D22">
        <w:t xml:space="preserve">Remove Garlic from the list and print the total number of products which are left </w:t>
      </w:r>
      <w:r w:rsidR="00793716">
        <w:rPr>
          <w:noProof/>
        </w:rPr>
        <w:t>o</w:t>
      </w:r>
      <w:r w:rsidR="00DD1D22" w:rsidRPr="00793716">
        <w:rPr>
          <w:noProof/>
        </w:rPr>
        <w:t>n</w:t>
      </w:r>
      <w:r w:rsidR="00DD1D22">
        <w:t xml:space="preserve"> the list</w:t>
      </w:r>
      <w:r>
        <w:t>.</w:t>
      </w:r>
    </w:p>
    <w:p w14:paraId="13862610" w14:textId="48FCCE54" w:rsidR="001820E8" w:rsidRDefault="001820E8" w:rsidP="001820E8">
      <w:pPr>
        <w:pStyle w:val="ListParagraph"/>
        <w:numPr>
          <w:ilvl w:val="0"/>
          <w:numId w:val="2"/>
        </w:numPr>
      </w:pPr>
      <w:r>
        <w:t xml:space="preserve">If </w:t>
      </w:r>
      <w:r w:rsidR="002A78B1">
        <w:t>user</w:t>
      </w:r>
      <w:r>
        <w:t xml:space="preserve"> add 50 </w:t>
      </w:r>
      <w:r w:rsidRPr="004E00B8">
        <w:t>cabbages</w:t>
      </w:r>
      <w:r>
        <w:t xml:space="preserve"> in the inventory, print the final quantity of </w:t>
      </w:r>
      <w:r w:rsidRPr="004E00B8">
        <w:t>cabbage</w:t>
      </w:r>
      <w:r>
        <w:t xml:space="preserve"> in the inventory. </w:t>
      </w:r>
    </w:p>
    <w:p w14:paraId="263C35C7" w14:textId="2E884030" w:rsidR="00C9039D" w:rsidRDefault="00C9039D" w:rsidP="001820E8">
      <w:pPr>
        <w:pStyle w:val="ListParagraph"/>
        <w:numPr>
          <w:ilvl w:val="0"/>
          <w:numId w:val="2"/>
        </w:numPr>
      </w:pPr>
      <w:r>
        <w:t xml:space="preserve">If </w:t>
      </w:r>
      <w:r w:rsidR="002A78B1">
        <w:t>user</w:t>
      </w:r>
      <w:r>
        <w:t xml:space="preserve"> purchase</w:t>
      </w:r>
      <w:r w:rsidR="002A78B1">
        <w:t>s</w:t>
      </w:r>
      <w:r>
        <w:t xml:space="preserve"> 1kg </w:t>
      </w:r>
      <w:r w:rsidR="00793716" w:rsidRPr="004E00B8">
        <w:t>lettuce</w:t>
      </w:r>
      <w:r w:rsidR="00793716">
        <w:t>,</w:t>
      </w:r>
      <w:r>
        <w:t xml:space="preserve"> 2 kg </w:t>
      </w:r>
      <w:r w:rsidR="00793716" w:rsidRPr="004E00B8">
        <w:t>zucchini</w:t>
      </w:r>
      <w:r w:rsidR="00793716">
        <w:t>,</w:t>
      </w:r>
      <w:r>
        <w:t xml:space="preserve"> 1 kg </w:t>
      </w:r>
      <w:r w:rsidRPr="004E00B8">
        <w:t>broccoli</w:t>
      </w:r>
      <w:r>
        <w:t xml:space="preserve"> the what is the round figure that</w:t>
      </w:r>
      <w:r w:rsidR="002A78B1">
        <w:t xml:space="preserve"> user</w:t>
      </w:r>
      <w:r>
        <w:t xml:space="preserve"> need to pay?</w:t>
      </w:r>
    </w:p>
    <w:p w14:paraId="347FA0D6" w14:textId="3E65C9D4" w:rsidR="001820E8" w:rsidRDefault="001820E8" w:rsidP="001820E8"/>
    <w:p w14:paraId="61FC8E7C" w14:textId="58919760" w:rsidR="001820E8" w:rsidRPr="00664BB8" w:rsidRDefault="00664BB8" w:rsidP="001820E8">
      <w:pPr>
        <w:pStyle w:val="ListParagraph"/>
        <w:numPr>
          <w:ilvl w:val="0"/>
          <w:numId w:val="1"/>
        </w:numPr>
        <w:rPr>
          <w:b/>
        </w:rPr>
      </w:pPr>
      <w:r w:rsidRPr="00664BB8">
        <w:rPr>
          <w:b/>
        </w:rPr>
        <w:t>English Dictionary Operation</w:t>
      </w:r>
    </w:p>
    <w:p w14:paraId="17665FD0" w14:textId="21472E0B" w:rsidR="00664BB8" w:rsidRDefault="00664BB8" w:rsidP="00664BB8">
      <w:pPr>
        <w:pStyle w:val="ListParagraph"/>
        <w:numPr>
          <w:ilvl w:val="1"/>
          <w:numId w:val="1"/>
        </w:numPr>
      </w:pPr>
      <w:r w:rsidRPr="00664BB8">
        <w:rPr>
          <w:noProof/>
        </w:rPr>
        <w:t>Input:</w:t>
      </w:r>
      <w:r>
        <w:t xml:space="preserve"> Create </w:t>
      </w:r>
      <w:r w:rsidRPr="00664BB8">
        <w:rPr>
          <w:noProof/>
        </w:rPr>
        <w:t>a</w:t>
      </w:r>
      <w:r>
        <w:rPr>
          <w:noProof/>
        </w:rPr>
        <w:t>n</w:t>
      </w:r>
      <w:r w:rsidRPr="00664BB8">
        <w:rPr>
          <w:noProof/>
        </w:rPr>
        <w:t xml:space="preserve"> array</w:t>
      </w:r>
      <w:r>
        <w:t xml:space="preserve"> of 5 words. </w:t>
      </w:r>
      <w:r w:rsidRPr="00664BB8">
        <w:rPr>
          <w:b/>
        </w:rPr>
        <w:t>Boat, house, cat, river, cupboard</w:t>
      </w:r>
    </w:p>
    <w:p w14:paraId="7680DF55" w14:textId="4FF43EDF" w:rsidR="00664BB8" w:rsidRDefault="00664BB8" w:rsidP="00664BB8">
      <w:pPr>
        <w:pStyle w:val="ListParagraph"/>
        <w:numPr>
          <w:ilvl w:val="1"/>
          <w:numId w:val="1"/>
        </w:numPr>
      </w:pPr>
      <w:r w:rsidRPr="00664BB8">
        <w:rPr>
          <w:noProof/>
        </w:rPr>
        <w:t>Ou</w:t>
      </w:r>
      <w:r>
        <w:rPr>
          <w:noProof/>
        </w:rPr>
        <w:t>t</w:t>
      </w:r>
      <w:r w:rsidRPr="00664BB8">
        <w:rPr>
          <w:noProof/>
        </w:rPr>
        <w:t>put:</w:t>
      </w:r>
      <w:r>
        <w:t xml:space="preserve"> </w:t>
      </w:r>
    </w:p>
    <w:p w14:paraId="1E544571" w14:textId="1A06EA5A" w:rsidR="00664BB8" w:rsidRDefault="00664BB8" w:rsidP="00664BB8">
      <w:pPr>
        <w:pStyle w:val="ListParagraph"/>
        <w:numPr>
          <w:ilvl w:val="2"/>
          <w:numId w:val="1"/>
        </w:numPr>
      </w:pPr>
      <w:r w:rsidRPr="00664BB8">
        <w:rPr>
          <w:noProof/>
        </w:rPr>
        <w:t xml:space="preserve">Print </w:t>
      </w:r>
      <w:r>
        <w:rPr>
          <w:noProof/>
        </w:rPr>
        <w:t xml:space="preserve">the </w:t>
      </w:r>
      <w:r>
        <w:t>plural</w:t>
      </w:r>
      <w:r w:rsidR="002A78B1">
        <w:t>s</w:t>
      </w:r>
      <w:r>
        <w:t xml:space="preserve"> of all words. </w:t>
      </w:r>
    </w:p>
    <w:p w14:paraId="55836060" w14:textId="0D03975D" w:rsidR="00664BB8" w:rsidRDefault="00664BB8" w:rsidP="00664BB8">
      <w:pPr>
        <w:pStyle w:val="ListParagraph"/>
        <w:numPr>
          <w:ilvl w:val="2"/>
          <w:numId w:val="1"/>
        </w:numPr>
      </w:pPr>
      <w:r>
        <w:t>Replace the 2</w:t>
      </w:r>
      <w:r w:rsidRPr="00664BB8">
        <w:rPr>
          <w:vertAlign w:val="superscript"/>
        </w:rPr>
        <w:t>nd</w:t>
      </w:r>
      <w:r>
        <w:t xml:space="preserve"> word, with its synonym and print. </w:t>
      </w:r>
    </w:p>
    <w:p w14:paraId="5DD27AAA" w14:textId="6D62C647" w:rsidR="00664BB8" w:rsidRDefault="00664BB8" w:rsidP="00664BB8">
      <w:pPr>
        <w:pStyle w:val="ListParagraph"/>
        <w:numPr>
          <w:ilvl w:val="2"/>
          <w:numId w:val="1"/>
        </w:numPr>
      </w:pPr>
      <w:r>
        <w:t xml:space="preserve">Add a </w:t>
      </w:r>
      <w:r w:rsidRPr="00664BB8">
        <w:rPr>
          <w:noProof/>
        </w:rPr>
        <w:t>new</w:t>
      </w:r>
      <w:r>
        <w:t xml:space="preserve"> word </w:t>
      </w:r>
      <w:r w:rsidRPr="00664BB8">
        <w:rPr>
          <w:noProof/>
        </w:rPr>
        <w:t>to</w:t>
      </w:r>
      <w:r>
        <w:t xml:space="preserve"> the array list and print the length of the </w:t>
      </w:r>
      <w:r w:rsidRPr="00664BB8">
        <w:rPr>
          <w:noProof/>
        </w:rPr>
        <w:t>list</w:t>
      </w:r>
      <w:r>
        <w:t xml:space="preserve">. </w:t>
      </w:r>
    </w:p>
    <w:p w14:paraId="19313D45" w14:textId="2A245787" w:rsidR="00664BB8" w:rsidRDefault="00664BB8" w:rsidP="00664BB8">
      <w:pPr>
        <w:pStyle w:val="ListParagraph"/>
        <w:numPr>
          <w:ilvl w:val="2"/>
          <w:numId w:val="1"/>
        </w:numPr>
      </w:pPr>
      <w:r>
        <w:t xml:space="preserve">Print the list of words which contains the </w:t>
      </w:r>
      <w:r>
        <w:rPr>
          <w:noProof/>
        </w:rPr>
        <w:t xml:space="preserve">length of characters as 7. </w:t>
      </w:r>
    </w:p>
    <w:p w14:paraId="11BE94D0" w14:textId="3E8BF370" w:rsidR="00664BB8" w:rsidRDefault="002A78B1" w:rsidP="002A78B1">
      <w:pPr>
        <w:pStyle w:val="ListParagraph"/>
        <w:numPr>
          <w:ilvl w:val="2"/>
          <w:numId w:val="1"/>
        </w:numPr>
      </w:pPr>
      <w:r w:rsidRPr="002A78B1">
        <w:t>Print the word on 3rd position</w:t>
      </w:r>
      <w:r w:rsidR="00664BB8">
        <w:t>.</w:t>
      </w:r>
    </w:p>
    <w:p w14:paraId="653FA0EE" w14:textId="4D10E022" w:rsidR="00664BB8" w:rsidRDefault="00664BB8" w:rsidP="00664BB8">
      <w:pPr>
        <w:pStyle w:val="ListParagraph"/>
        <w:numPr>
          <w:ilvl w:val="2"/>
          <w:numId w:val="1"/>
        </w:numPr>
      </w:pPr>
      <w:r>
        <w:t>Print all the words in ascending order.</w:t>
      </w:r>
    </w:p>
    <w:p w14:paraId="1B735FFB" w14:textId="118C79DB" w:rsidR="00664BB8" w:rsidRDefault="00664BB8" w:rsidP="00664BB8">
      <w:pPr>
        <w:pStyle w:val="ListParagraph"/>
        <w:numPr>
          <w:ilvl w:val="2"/>
          <w:numId w:val="1"/>
        </w:numPr>
      </w:pPr>
      <w:r w:rsidRPr="00664BB8">
        <w:rPr>
          <w:noProof/>
        </w:rPr>
        <w:t>Print</w:t>
      </w:r>
      <w:r>
        <w:t xml:space="preserve"> the reverse of an array. </w:t>
      </w:r>
      <w:bookmarkStart w:id="0" w:name="_GoBack"/>
      <w:bookmarkEnd w:id="0"/>
    </w:p>
    <w:p w14:paraId="552B710B" w14:textId="347880CB" w:rsidR="00664BB8" w:rsidRDefault="00664BB8" w:rsidP="00664BB8"/>
    <w:p w14:paraId="0DF1BFBE" w14:textId="0E55A741" w:rsidR="00664BB8" w:rsidRDefault="00664BB8" w:rsidP="00664BB8"/>
    <w:p w14:paraId="06FE2A2E" w14:textId="5FA4D7B6" w:rsidR="00664BB8" w:rsidRDefault="00664BB8" w:rsidP="00664BB8"/>
    <w:p w14:paraId="24DBC0D0" w14:textId="601B040E" w:rsidR="00664BB8" w:rsidRDefault="00664BB8" w:rsidP="00664BB8">
      <w:pPr>
        <w:pStyle w:val="ListParagraph"/>
        <w:numPr>
          <w:ilvl w:val="0"/>
          <w:numId w:val="1"/>
        </w:numPr>
        <w:rPr>
          <w:b/>
        </w:rPr>
      </w:pPr>
      <w:r w:rsidRPr="00664BB8">
        <w:rPr>
          <w:b/>
        </w:rPr>
        <w:lastRenderedPageBreak/>
        <w:t xml:space="preserve">Prime minister Dictionary. </w:t>
      </w:r>
    </w:p>
    <w:p w14:paraId="7665F8D5" w14:textId="2B36FEA2" w:rsidR="00664BB8" w:rsidRDefault="00664BB8" w:rsidP="00664BB8">
      <w:pPr>
        <w:pStyle w:val="ListParagraph"/>
        <w:numPr>
          <w:ilvl w:val="1"/>
          <w:numId w:val="1"/>
        </w:numPr>
      </w:pPr>
      <w:r w:rsidRPr="00664BB8">
        <w:rPr>
          <w:noProof/>
        </w:rPr>
        <w:t>Input:</w:t>
      </w:r>
      <w:r>
        <w:t xml:space="preserve"> List down prime minister of </w:t>
      </w:r>
      <w:r>
        <w:rPr>
          <w:noProof/>
        </w:rPr>
        <w:t>I</w:t>
      </w:r>
      <w:r w:rsidRPr="00664BB8">
        <w:rPr>
          <w:noProof/>
        </w:rPr>
        <w:t>ndia</w:t>
      </w:r>
      <w:r>
        <w:rPr>
          <w:noProof/>
        </w:rPr>
        <w:t>. Make a dictionary with year and details of prime minister</w:t>
      </w:r>
    </w:p>
    <w:p w14:paraId="3038FC6E" w14:textId="09DEF30C" w:rsidR="00664BB8" w:rsidRDefault="002A78B1" w:rsidP="00664BB8">
      <w:pPr>
        <w:pStyle w:val="ListParagraph"/>
        <w:numPr>
          <w:ilvl w:val="2"/>
          <w:numId w:val="1"/>
        </w:numPr>
      </w:pPr>
      <w:hyperlink r:id="rId5" w:tooltip="Atal Bihari Vajpayee" w:history="1">
        <w:r w:rsidR="00664BB8" w:rsidRPr="00664BB8">
          <w:t xml:space="preserve">Atal Bihari </w:t>
        </w:r>
        <w:r w:rsidR="00664BB8" w:rsidRPr="00664BB8">
          <w:rPr>
            <w:noProof/>
          </w:rPr>
          <w:t>Vajpayee</w:t>
        </w:r>
      </w:hyperlink>
      <w:r w:rsidR="00664BB8" w:rsidRPr="00664BB8">
        <w:rPr>
          <w:noProof/>
        </w:rPr>
        <w:t>,</w:t>
      </w:r>
      <w:r w:rsidR="00664BB8">
        <w:t xml:space="preserve"> </w:t>
      </w:r>
      <w:r w:rsidR="00664BB8" w:rsidRPr="00664BB8">
        <w:rPr>
          <w:noProof/>
        </w:rPr>
        <w:t>1998,</w:t>
      </w:r>
      <w:r w:rsidR="00664BB8">
        <w:t xml:space="preserve"> </w:t>
      </w:r>
    </w:p>
    <w:p w14:paraId="491EBBBF" w14:textId="3ED444CF" w:rsidR="00664BB8" w:rsidRDefault="002A78B1" w:rsidP="00664BB8">
      <w:pPr>
        <w:pStyle w:val="ListParagraph"/>
        <w:numPr>
          <w:ilvl w:val="2"/>
          <w:numId w:val="1"/>
        </w:numPr>
      </w:pPr>
      <w:hyperlink r:id="rId6" w:tooltip="Narendra Modi" w:history="1">
        <w:r w:rsidR="00664BB8" w:rsidRPr="00664BB8">
          <w:t>Narendra Modi</w:t>
        </w:r>
      </w:hyperlink>
      <w:r w:rsidR="00664BB8">
        <w:t>,2014</w:t>
      </w:r>
    </w:p>
    <w:p w14:paraId="706A4A25" w14:textId="3C96C886" w:rsidR="00664BB8" w:rsidRDefault="002A78B1" w:rsidP="00664BB8">
      <w:pPr>
        <w:pStyle w:val="ListParagraph"/>
        <w:numPr>
          <w:ilvl w:val="2"/>
          <w:numId w:val="1"/>
        </w:numPr>
      </w:pPr>
      <w:hyperlink r:id="rId7" w:tooltip="Manmohan Singh" w:history="1">
        <w:r w:rsidR="00664BB8" w:rsidRPr="00664BB8">
          <w:t xml:space="preserve">Manmohan </w:t>
        </w:r>
        <w:r w:rsidR="00664BB8" w:rsidRPr="00664BB8">
          <w:rPr>
            <w:noProof/>
          </w:rPr>
          <w:t>Singh</w:t>
        </w:r>
      </w:hyperlink>
      <w:r w:rsidR="00664BB8" w:rsidRPr="00664BB8">
        <w:rPr>
          <w:noProof/>
        </w:rPr>
        <w:t>,</w:t>
      </w:r>
      <w:r w:rsidR="00664BB8">
        <w:t xml:space="preserve"> 2004</w:t>
      </w:r>
    </w:p>
    <w:p w14:paraId="12F4164F" w14:textId="77777777" w:rsidR="00664BB8" w:rsidRDefault="00664BB8" w:rsidP="00664BB8">
      <w:pPr>
        <w:pStyle w:val="ListParagraph"/>
        <w:numPr>
          <w:ilvl w:val="1"/>
          <w:numId w:val="1"/>
        </w:numPr>
      </w:pPr>
      <w:r w:rsidRPr="00664BB8">
        <w:rPr>
          <w:noProof/>
        </w:rPr>
        <w:t>Output:</w:t>
      </w:r>
    </w:p>
    <w:p w14:paraId="17C87F56" w14:textId="390894B1" w:rsidR="00664BB8" w:rsidRDefault="00664BB8" w:rsidP="00664BB8">
      <w:pPr>
        <w:pStyle w:val="ListParagraph"/>
        <w:numPr>
          <w:ilvl w:val="2"/>
          <w:numId w:val="1"/>
        </w:numPr>
      </w:pPr>
      <w:r>
        <w:t xml:space="preserve"> Find the Prime minister of 2004. </w:t>
      </w:r>
    </w:p>
    <w:p w14:paraId="193D196E" w14:textId="25C83907" w:rsidR="00664BB8" w:rsidRDefault="00664BB8" w:rsidP="00664BB8">
      <w:pPr>
        <w:pStyle w:val="ListParagraph"/>
        <w:numPr>
          <w:ilvl w:val="2"/>
          <w:numId w:val="1"/>
        </w:numPr>
      </w:pPr>
      <w:r>
        <w:t>Add current prime minister in the dictionary.</w:t>
      </w:r>
    </w:p>
    <w:p w14:paraId="0E5125A3" w14:textId="69EE4CBE" w:rsidR="00664BB8" w:rsidRDefault="00664BB8" w:rsidP="00664BB8">
      <w:pPr>
        <w:pStyle w:val="ListParagraph"/>
        <w:numPr>
          <w:ilvl w:val="2"/>
          <w:numId w:val="1"/>
        </w:numPr>
      </w:pPr>
      <w:r>
        <w:t xml:space="preserve">Make a </w:t>
      </w:r>
      <w:r w:rsidRPr="00664BB8">
        <w:rPr>
          <w:noProof/>
        </w:rPr>
        <w:t>read</w:t>
      </w:r>
      <w:r>
        <w:rPr>
          <w:noProof/>
        </w:rPr>
        <w:t>-</w:t>
      </w:r>
      <w:r w:rsidRPr="00664BB8">
        <w:rPr>
          <w:noProof/>
        </w:rPr>
        <w:t>only</w:t>
      </w:r>
      <w:r>
        <w:t xml:space="preserve"> dictionary.</w:t>
      </w:r>
    </w:p>
    <w:p w14:paraId="7602FCA5" w14:textId="62926B8E" w:rsidR="00664BB8" w:rsidRDefault="00664BB8" w:rsidP="00664BB8">
      <w:pPr>
        <w:pStyle w:val="ListParagraph"/>
        <w:numPr>
          <w:ilvl w:val="2"/>
          <w:numId w:val="1"/>
        </w:numPr>
      </w:pPr>
      <w:r>
        <w:t xml:space="preserve">Sort the </w:t>
      </w:r>
      <w:r w:rsidRPr="00664BB8">
        <w:rPr>
          <w:noProof/>
        </w:rPr>
        <w:t>dictiona</w:t>
      </w:r>
      <w:r>
        <w:rPr>
          <w:noProof/>
        </w:rPr>
        <w:t>r</w:t>
      </w:r>
      <w:r w:rsidRPr="00664BB8">
        <w:rPr>
          <w:noProof/>
        </w:rPr>
        <w:t>y</w:t>
      </w:r>
      <w:r>
        <w:t xml:space="preserve"> by year.</w:t>
      </w:r>
    </w:p>
    <w:p w14:paraId="676D8DA0" w14:textId="77777777" w:rsidR="00664BB8" w:rsidRDefault="00664BB8" w:rsidP="00664BB8"/>
    <w:p w14:paraId="681EF51C" w14:textId="77777777" w:rsidR="00DD1D22" w:rsidRDefault="00DD1D22" w:rsidP="00DD1D22"/>
    <w:p w14:paraId="751AC536" w14:textId="77777777" w:rsidR="004E00B8" w:rsidRDefault="004E00B8" w:rsidP="004E00B8">
      <w:pPr>
        <w:pStyle w:val="ListParagraph"/>
        <w:ind w:left="2160"/>
      </w:pPr>
    </w:p>
    <w:p w14:paraId="4A4376C9" w14:textId="77777777" w:rsidR="00E814EB" w:rsidRDefault="00E814EB" w:rsidP="00E814EB">
      <w:pPr>
        <w:ind w:left="1980"/>
      </w:pPr>
    </w:p>
    <w:sectPr w:rsidR="00E814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13060"/>
    <w:multiLevelType w:val="hybridMultilevel"/>
    <w:tmpl w:val="21E488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EC0AC0"/>
    <w:multiLevelType w:val="hybridMultilevel"/>
    <w:tmpl w:val="69067D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ytDQxBbJMjC1MTJV0lIJTi4sz8/NACgxrAc70a+UsAAAA"/>
  </w:docVars>
  <w:rsids>
    <w:rsidRoot w:val="006031EC"/>
    <w:rsid w:val="00045E97"/>
    <w:rsid w:val="001820E8"/>
    <w:rsid w:val="001E055B"/>
    <w:rsid w:val="002A78B1"/>
    <w:rsid w:val="003366EB"/>
    <w:rsid w:val="004E00B8"/>
    <w:rsid w:val="006031EC"/>
    <w:rsid w:val="00664BB8"/>
    <w:rsid w:val="00793716"/>
    <w:rsid w:val="009A5C9F"/>
    <w:rsid w:val="00BD5031"/>
    <w:rsid w:val="00C9039D"/>
    <w:rsid w:val="00DD1D22"/>
    <w:rsid w:val="00E81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959AA"/>
  <w15:chartTrackingRefBased/>
  <w15:docId w15:val="{018274C4-495D-4BA0-881A-B67DF398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E9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64B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anmohan_Sing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Narendra_Modi" TargetMode="External"/><Relationship Id="rId5" Type="http://schemas.openxmlformats.org/officeDocument/2006/relationships/hyperlink" Target="https://en.wikipedia.org/wiki/Atal_Bihari_Vajpaye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ti K. Shah</dc:creator>
  <cp:keywords/>
  <dc:description/>
  <cp:lastModifiedBy>Dhruti K. Shah</cp:lastModifiedBy>
  <cp:revision>7</cp:revision>
  <dcterms:created xsi:type="dcterms:W3CDTF">2018-01-23T10:58:00Z</dcterms:created>
  <dcterms:modified xsi:type="dcterms:W3CDTF">2018-02-05T12:06:00Z</dcterms:modified>
</cp:coreProperties>
</file>